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47C84AF4" w14:textId="47F19689" w:rsidR="003642B1" w:rsidRPr="00820006" w:rsidRDefault="00B11DE0" w:rsidP="00820006">
      <w:pPr>
        <w:pStyle w:val="Heading1"/>
        <w:spacing w:after="0"/>
        <w:ind w:left="720" w:firstLine="720"/>
        <w:jc w:val="both"/>
        <w:rPr>
          <w:b w:val="0"/>
          <w:bCs w:val="0"/>
          <w:noProof/>
          <w:color w:val="538135" w:themeColor="accent6" w:themeShade="BF"/>
          <w:szCs w:val="36"/>
        </w:rPr>
      </w:pPr>
      <w:r>
        <w:rPr>
          <w:noProof/>
          <w:color w:val="538135" w:themeColor="accent6" w:themeShade="BF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28D92B" wp14:editId="50BDFE62">
                <wp:simplePos x="0" y="0"/>
                <wp:positionH relativeFrom="column">
                  <wp:posOffset>-952500</wp:posOffset>
                </wp:positionH>
                <wp:positionV relativeFrom="paragraph">
                  <wp:posOffset>-513715</wp:posOffset>
                </wp:positionV>
                <wp:extent cx="1828800" cy="1390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390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224754" w14:textId="01082F4C" w:rsidR="00B11DE0" w:rsidRDefault="00B11DE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0B279D" wp14:editId="5FDBFC63">
                                  <wp:extent cx="1697390" cy="1302314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07263" cy="13098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28D92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5pt;margin-top:-40.45pt;width:2in;height:10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" fillcolor="white [3201]" stroked="f" strokeweight=".5pt">
                <v:textbox>
                  <w:txbxContent>
                    <w:p w14:paraId="15224754" w14:textId="01082F4C" w:rsidR="00B11DE0" w:rsidRDefault="00B11DE0">
                      <w:r>
                        <w:rPr>
                          <w:noProof/>
                        </w:rPr>
                        <w:drawing>
                          <wp:inline distT="0" distB="0" distL="0" distR="0" wp14:anchorId="320B279D" wp14:editId="5FDBFC63">
                            <wp:extent cx="1697390" cy="1302314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07263" cy="130988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642B1" w:rsidRPr="00820006">
        <w:rPr>
          <w:noProof/>
          <w:color w:val="538135" w:themeColor="accent6" w:themeShade="BF"/>
          <w:szCs w:val="36"/>
        </w:rPr>
        <w:t>VOLUNTEER APPLICATION FORM</w:t>
      </w:r>
      <w:r w:rsidR="00163557" w:rsidRPr="00820006">
        <w:rPr>
          <w:noProof/>
          <w:color w:val="538135" w:themeColor="accent6" w:themeShade="BF"/>
          <w:szCs w:val="36"/>
        </w:rPr>
        <w:tab/>
      </w:r>
    </w:p>
    <w:p w14:paraId="69F047B8" w14:textId="79A7AA70" w:rsidR="003642B1" w:rsidRPr="000323E2" w:rsidRDefault="00820006" w:rsidP="000323E2">
      <w:pPr>
        <w:spacing w:after="0"/>
        <w:jc w:val="center"/>
        <w:rPr>
          <w:b/>
          <w:bCs/>
          <w:color w:val="538135" w:themeColor="accent6" w:themeShade="BF"/>
          <w:sz w:val="32"/>
          <w:szCs w:val="28"/>
        </w:rPr>
      </w:pPr>
      <w:proofErr w:type="spellStart"/>
      <w:r w:rsidRPr="000323E2">
        <w:rPr>
          <w:b/>
          <w:bCs/>
          <w:color w:val="538135" w:themeColor="accent6" w:themeShade="BF"/>
          <w:sz w:val="32"/>
          <w:szCs w:val="28"/>
        </w:rPr>
        <w:t>Ne</w:t>
      </w:r>
      <w:r w:rsidR="000323E2" w:rsidRPr="000323E2">
        <w:rPr>
          <w:b/>
          <w:bCs/>
          <w:color w:val="538135" w:themeColor="accent6" w:themeShade="BF"/>
          <w:sz w:val="32"/>
          <w:szCs w:val="28"/>
        </w:rPr>
        <w:t>ema</w:t>
      </w:r>
      <w:proofErr w:type="spellEnd"/>
      <w:r w:rsidR="000323E2" w:rsidRPr="000323E2">
        <w:rPr>
          <w:b/>
          <w:bCs/>
          <w:color w:val="538135" w:themeColor="accent6" w:themeShade="BF"/>
          <w:sz w:val="32"/>
          <w:szCs w:val="28"/>
        </w:rPr>
        <w:t xml:space="preserve"> Women Community</w:t>
      </w:r>
    </w:p>
    <w:p w14:paraId="41FC5488" w14:textId="77777777" w:rsidR="003642B1" w:rsidRPr="00282906" w:rsidRDefault="003642B1" w:rsidP="003642B1">
      <w:pPr>
        <w:ind w:hanging="720"/>
        <w:jc w:val="both"/>
        <w:rPr>
          <w:rFonts w:ascii="Tahoma" w:hAnsi="Tahoma" w:cs="Tahoma"/>
          <w:b/>
          <w:bCs/>
          <w:color w:val="333399"/>
          <w:sz w:val="16"/>
          <w:szCs w:val="16"/>
        </w:rPr>
      </w:pPr>
    </w:p>
    <w:tbl>
      <w:tblPr>
        <w:tblStyle w:val="TableGrid"/>
        <w:tblW w:w="9839" w:type="dxa"/>
        <w:tblInd w:w="-431" w:type="dxa"/>
        <w:tblLook w:val="01E0" w:firstRow="1" w:lastRow="1" w:firstColumn="1" w:lastColumn="1" w:noHBand="0" w:noVBand="0"/>
      </w:tblPr>
      <w:tblGrid>
        <w:gridCol w:w="2625"/>
        <w:gridCol w:w="7214"/>
      </w:tblGrid>
      <w:tr w:rsidR="003642B1" w:rsidRPr="00282906" w14:paraId="286EB82F" w14:textId="77777777" w:rsidTr="005E0A6E">
        <w:trPr>
          <w:trHeight w:val="193"/>
        </w:trPr>
        <w:tc>
          <w:tcPr>
            <w:tcW w:w="9839" w:type="dxa"/>
            <w:gridSpan w:val="2"/>
            <w:tcBorders>
              <w:bottom w:val="single" w:sz="4" w:space="0" w:color="auto"/>
            </w:tcBorders>
            <w:shd w:val="clear" w:color="auto" w:fill="538135" w:themeFill="accent6" w:themeFillShade="BF"/>
          </w:tcPr>
          <w:p w14:paraId="0843B476" w14:textId="77777777" w:rsidR="003642B1" w:rsidRPr="00282906" w:rsidRDefault="003642B1" w:rsidP="003642B1">
            <w:pPr>
              <w:rPr>
                <w:rFonts w:cs="Tahoma"/>
                <w:b/>
                <w:color w:val="FFFFFF"/>
                <w:sz w:val="22"/>
                <w:szCs w:val="22"/>
              </w:rPr>
            </w:pPr>
            <w:r w:rsidRPr="00282906">
              <w:rPr>
                <w:rFonts w:cs="Tahoma"/>
                <w:b/>
                <w:color w:val="FFFFFF"/>
                <w:sz w:val="22"/>
                <w:szCs w:val="22"/>
              </w:rPr>
              <w:t>Personal / contact details:</w:t>
            </w:r>
          </w:p>
        </w:tc>
      </w:tr>
      <w:tr w:rsidR="003642B1" w:rsidRPr="00282906" w14:paraId="567CA4FF" w14:textId="77777777" w:rsidTr="005E0A6E">
        <w:tc>
          <w:tcPr>
            <w:tcW w:w="2625" w:type="dxa"/>
          </w:tcPr>
          <w:p w14:paraId="3A9CA815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Date</w:t>
            </w:r>
          </w:p>
        </w:tc>
        <w:tc>
          <w:tcPr>
            <w:tcW w:w="7214" w:type="dxa"/>
          </w:tcPr>
          <w:p w14:paraId="26E912A2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     /     /</w:t>
            </w:r>
          </w:p>
        </w:tc>
      </w:tr>
      <w:tr w:rsidR="003642B1" w:rsidRPr="00282906" w14:paraId="6D3209A5" w14:textId="77777777" w:rsidTr="005E0A6E">
        <w:tc>
          <w:tcPr>
            <w:tcW w:w="2625" w:type="dxa"/>
          </w:tcPr>
          <w:p w14:paraId="06D2A3CE" w14:textId="6CF99625" w:rsidR="003642B1" w:rsidRPr="00282906" w:rsidRDefault="00566845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 xml:space="preserve">Full </w:t>
            </w:r>
            <w:r w:rsidR="003642B1" w:rsidRPr="00282906">
              <w:rPr>
                <w:rFonts w:cs="Tahoma"/>
                <w:b/>
                <w:sz w:val="22"/>
                <w:szCs w:val="22"/>
              </w:rPr>
              <w:t>Name</w:t>
            </w:r>
          </w:p>
        </w:tc>
        <w:tc>
          <w:tcPr>
            <w:tcW w:w="7214" w:type="dxa"/>
          </w:tcPr>
          <w:p w14:paraId="59E2CF28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187E57AA" w14:textId="77777777" w:rsidTr="005E0A6E">
        <w:trPr>
          <w:trHeight w:val="1196"/>
        </w:trPr>
        <w:tc>
          <w:tcPr>
            <w:tcW w:w="2625" w:type="dxa"/>
          </w:tcPr>
          <w:p w14:paraId="33A8F029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Address</w:t>
            </w:r>
          </w:p>
        </w:tc>
        <w:tc>
          <w:tcPr>
            <w:tcW w:w="7214" w:type="dxa"/>
          </w:tcPr>
          <w:p w14:paraId="73121A0D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6F9EBC1E" w14:textId="77777777" w:rsidTr="005E0A6E">
        <w:tc>
          <w:tcPr>
            <w:tcW w:w="2625" w:type="dxa"/>
          </w:tcPr>
          <w:p w14:paraId="41F5E0CF" w14:textId="3E01F0C5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 xml:space="preserve">Phone </w:t>
            </w:r>
          </w:p>
        </w:tc>
        <w:tc>
          <w:tcPr>
            <w:tcW w:w="7214" w:type="dxa"/>
          </w:tcPr>
          <w:p w14:paraId="10BE4D0E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6272BFD8" w14:textId="77777777" w:rsidTr="005E0A6E">
        <w:trPr>
          <w:trHeight w:val="457"/>
        </w:trPr>
        <w:tc>
          <w:tcPr>
            <w:tcW w:w="2625" w:type="dxa"/>
          </w:tcPr>
          <w:p w14:paraId="594688C4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Email address</w:t>
            </w:r>
          </w:p>
        </w:tc>
        <w:tc>
          <w:tcPr>
            <w:tcW w:w="7214" w:type="dxa"/>
          </w:tcPr>
          <w:p w14:paraId="01F9AD1C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0A662063" w14:textId="77777777" w:rsidTr="005E0A6E">
        <w:tc>
          <w:tcPr>
            <w:tcW w:w="2625" w:type="dxa"/>
          </w:tcPr>
          <w:p w14:paraId="6736B5E8" w14:textId="77777777" w:rsidR="003642B1" w:rsidRPr="00282906" w:rsidRDefault="003642B1" w:rsidP="003642B1">
            <w:pPr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Preferred method of contact</w:t>
            </w:r>
          </w:p>
        </w:tc>
        <w:tc>
          <w:tcPr>
            <w:tcW w:w="7214" w:type="dxa"/>
          </w:tcPr>
          <w:p w14:paraId="38ED8077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1773EE93" w14:textId="77777777" w:rsidTr="005E0A6E">
        <w:tc>
          <w:tcPr>
            <w:tcW w:w="2625" w:type="dxa"/>
          </w:tcPr>
          <w:p w14:paraId="0AF53090" w14:textId="77777777" w:rsidR="003642B1" w:rsidRPr="00282906" w:rsidRDefault="003642B1" w:rsidP="003642B1">
            <w:pPr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Current occupation / study</w:t>
            </w:r>
          </w:p>
        </w:tc>
        <w:tc>
          <w:tcPr>
            <w:tcW w:w="7214" w:type="dxa"/>
          </w:tcPr>
          <w:p w14:paraId="7B54B96F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Work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Study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Full time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Part time</w:t>
            </w:r>
          </w:p>
          <w:p w14:paraId="7C5ACF35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  <w:u w:val="single" w:color="000000"/>
              </w:rPr>
            </w:pPr>
            <w:r w:rsidRPr="00282906">
              <w:rPr>
                <w:rFonts w:cs="Tahoma"/>
                <w:sz w:val="22"/>
                <w:szCs w:val="22"/>
                <w:u w:val="single" w:color="000000"/>
              </w:rPr>
              <w:t xml:space="preserve">Details:                 </w:t>
            </w:r>
          </w:p>
          <w:p w14:paraId="1E1E9CD9" w14:textId="77777777" w:rsidR="003642B1" w:rsidRPr="00282906" w:rsidRDefault="003642B1" w:rsidP="000323E2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2ABC2453" w14:textId="77777777" w:rsidTr="005E0A6E">
        <w:trPr>
          <w:trHeight w:val="1786"/>
        </w:trPr>
        <w:tc>
          <w:tcPr>
            <w:tcW w:w="9839" w:type="dxa"/>
            <w:gridSpan w:val="2"/>
          </w:tcPr>
          <w:p w14:paraId="55944AA7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Emergency Contact Details:</w:t>
            </w:r>
          </w:p>
          <w:p w14:paraId="3500CCEC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Name:</w:t>
            </w:r>
          </w:p>
          <w:p w14:paraId="7AC254EB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Relationship to you:</w:t>
            </w:r>
          </w:p>
          <w:p w14:paraId="0C40BDC0" w14:textId="6B7E7B9F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Phone :                                                       </w:t>
            </w:r>
            <w:r w:rsidR="000323E2">
              <w:rPr>
                <w:rFonts w:cs="Tahoma"/>
                <w:sz w:val="22"/>
                <w:szCs w:val="22"/>
              </w:rPr>
              <w:t xml:space="preserve">                       Email:</w:t>
            </w:r>
          </w:p>
        </w:tc>
      </w:tr>
      <w:tr w:rsidR="003642B1" w:rsidRPr="00282906" w14:paraId="70BDFC68" w14:textId="77777777" w:rsidTr="005E0A6E">
        <w:tc>
          <w:tcPr>
            <w:tcW w:w="2625" w:type="dxa"/>
          </w:tcPr>
          <w:p w14:paraId="0ECA5920" w14:textId="0F1E8959" w:rsidR="003642B1" w:rsidRPr="00282906" w:rsidRDefault="000323E2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D.</w:t>
            </w:r>
            <w:r w:rsidR="002E322F">
              <w:rPr>
                <w:rFonts w:cs="Tahoma"/>
                <w:b/>
                <w:sz w:val="22"/>
                <w:szCs w:val="22"/>
              </w:rPr>
              <w:t>O.B</w:t>
            </w:r>
            <w:r w:rsidR="00387966">
              <w:rPr>
                <w:rFonts w:cs="Tahoma"/>
                <w:b/>
                <w:sz w:val="22"/>
                <w:szCs w:val="22"/>
              </w:rPr>
              <w:t xml:space="preserve"> of applicant</w:t>
            </w:r>
          </w:p>
        </w:tc>
        <w:tc>
          <w:tcPr>
            <w:tcW w:w="7214" w:type="dxa"/>
          </w:tcPr>
          <w:p w14:paraId="03C9D35B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    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302"/>
        <w:tblW w:w="9720" w:type="dxa"/>
        <w:tblLook w:val="01E0" w:firstRow="1" w:lastRow="1" w:firstColumn="1" w:lastColumn="1" w:noHBand="0" w:noVBand="0"/>
      </w:tblPr>
      <w:tblGrid>
        <w:gridCol w:w="9720"/>
      </w:tblGrid>
      <w:tr w:rsidR="003642B1" w:rsidRPr="00282906" w14:paraId="7F458E27" w14:textId="77777777" w:rsidTr="002E322F">
        <w:trPr>
          <w:trHeight w:val="70"/>
        </w:trPr>
        <w:tc>
          <w:tcPr>
            <w:tcW w:w="9720" w:type="dxa"/>
            <w:shd w:val="clear" w:color="auto" w:fill="538135" w:themeFill="accent6" w:themeFillShade="BF"/>
          </w:tcPr>
          <w:p w14:paraId="43892462" w14:textId="77777777" w:rsidR="003642B1" w:rsidRPr="00282906" w:rsidRDefault="003642B1" w:rsidP="003642B1">
            <w:pPr>
              <w:rPr>
                <w:rFonts w:cs="Tahoma"/>
                <w:b/>
                <w:color w:val="FFFFFF"/>
                <w:sz w:val="22"/>
                <w:szCs w:val="22"/>
              </w:rPr>
            </w:pPr>
            <w:r w:rsidRPr="00282906">
              <w:rPr>
                <w:rFonts w:cs="Tahoma"/>
                <w:b/>
                <w:color w:val="FFFFFF"/>
                <w:sz w:val="22"/>
                <w:szCs w:val="22"/>
              </w:rPr>
              <w:t>Referees.</w:t>
            </w:r>
            <w:r w:rsidRPr="00282906">
              <w:rPr>
                <w:rFonts w:cs="Tahoma"/>
                <w:color w:val="FFFFFF"/>
                <w:sz w:val="22"/>
                <w:szCs w:val="22"/>
              </w:rPr>
              <w:t xml:space="preserve"> </w:t>
            </w:r>
            <w:r w:rsidRPr="000C63A3">
              <w:rPr>
                <w:rFonts w:cs="Tahoma"/>
                <w:i/>
                <w:iCs/>
                <w:color w:val="FFFFFF"/>
                <w:sz w:val="22"/>
                <w:szCs w:val="22"/>
              </w:rPr>
              <w:t>Please provide the name and contact details of at least two referees:</w:t>
            </w:r>
          </w:p>
        </w:tc>
      </w:tr>
      <w:tr w:rsidR="003642B1" w:rsidRPr="00282906" w14:paraId="1D83839C" w14:textId="77777777" w:rsidTr="003642B1">
        <w:tc>
          <w:tcPr>
            <w:tcW w:w="9720" w:type="dxa"/>
          </w:tcPr>
          <w:p w14:paraId="2A6B641B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Name:                                                   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Male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Female</w:t>
            </w:r>
          </w:p>
          <w:p w14:paraId="74EC360C" w14:textId="567D5BD4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Phone:                                                    </w:t>
            </w:r>
            <w:r w:rsidR="00566845">
              <w:rPr>
                <w:rFonts w:cs="Tahoma"/>
                <w:sz w:val="22"/>
                <w:szCs w:val="22"/>
              </w:rPr>
              <w:t>Email:</w:t>
            </w:r>
          </w:p>
          <w:p w14:paraId="73C2F89B" w14:textId="77777777" w:rsidR="003642B1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Relationship to you:</w:t>
            </w:r>
          </w:p>
          <w:p w14:paraId="24E26D30" w14:textId="2238AFF4" w:rsidR="00566845" w:rsidRPr="00282906" w:rsidRDefault="00566845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3A5730C8" w14:textId="77777777" w:rsidTr="003642B1">
        <w:tc>
          <w:tcPr>
            <w:tcW w:w="9720" w:type="dxa"/>
          </w:tcPr>
          <w:p w14:paraId="595CC1DA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lastRenderedPageBreak/>
              <w:t xml:space="preserve">Name:                                                   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Male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Female</w:t>
            </w:r>
          </w:p>
          <w:p w14:paraId="56859B4A" w14:textId="6D5FF70E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Phone1:                                                    </w:t>
            </w:r>
            <w:r w:rsidR="002E322F">
              <w:rPr>
                <w:rFonts w:cs="Tahoma"/>
                <w:sz w:val="22"/>
                <w:szCs w:val="22"/>
              </w:rPr>
              <w:t>Email:</w:t>
            </w:r>
          </w:p>
          <w:p w14:paraId="5EA35094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Relationship to you:</w:t>
            </w:r>
          </w:p>
        </w:tc>
      </w:tr>
      <w:tr w:rsidR="003642B1" w:rsidRPr="00282906" w14:paraId="47E89D39" w14:textId="77777777" w:rsidTr="003642B1">
        <w:tc>
          <w:tcPr>
            <w:tcW w:w="9720" w:type="dxa"/>
          </w:tcPr>
          <w:p w14:paraId="3DF73B87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Name:                                                   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Male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Female</w:t>
            </w:r>
          </w:p>
          <w:p w14:paraId="50B37FD6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Phone1:                                                    Phone2:</w:t>
            </w:r>
          </w:p>
          <w:p w14:paraId="113C0DC3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Relationship to you:</w:t>
            </w:r>
          </w:p>
        </w:tc>
      </w:tr>
    </w:tbl>
    <w:p w14:paraId="41E47411" w14:textId="77777777" w:rsidR="003642B1" w:rsidRPr="00806C46" w:rsidRDefault="003642B1" w:rsidP="003642B1">
      <w:pPr>
        <w:rPr>
          <w:rFonts w:ascii="Tahoma" w:hAnsi="Tahoma" w:cs="Tahoma"/>
        </w:rPr>
      </w:pPr>
    </w:p>
    <w:tbl>
      <w:tblPr>
        <w:tblStyle w:val="TableGrid"/>
        <w:tblW w:w="9720" w:type="dxa"/>
        <w:tblInd w:w="-484" w:type="dxa"/>
        <w:tblLook w:val="01E0" w:firstRow="1" w:lastRow="1" w:firstColumn="1" w:lastColumn="1" w:noHBand="0" w:noVBand="0"/>
      </w:tblPr>
      <w:tblGrid>
        <w:gridCol w:w="3060"/>
        <w:gridCol w:w="6660"/>
      </w:tblGrid>
      <w:tr w:rsidR="003642B1" w:rsidRPr="00282906" w14:paraId="2870E849" w14:textId="77777777" w:rsidTr="002E322F">
        <w:trPr>
          <w:trHeight w:val="70"/>
        </w:trPr>
        <w:tc>
          <w:tcPr>
            <w:tcW w:w="9720" w:type="dxa"/>
            <w:gridSpan w:val="2"/>
            <w:shd w:val="clear" w:color="auto" w:fill="538135" w:themeFill="accent6" w:themeFillShade="BF"/>
          </w:tcPr>
          <w:p w14:paraId="74457A47" w14:textId="77777777" w:rsidR="003642B1" w:rsidRPr="000C63A3" w:rsidRDefault="003642B1" w:rsidP="003642B1">
            <w:pPr>
              <w:rPr>
                <w:rFonts w:cs="Tahoma"/>
                <w:i/>
                <w:iCs/>
                <w:color w:val="FFFFFF"/>
                <w:sz w:val="22"/>
                <w:szCs w:val="22"/>
              </w:rPr>
            </w:pPr>
            <w:r w:rsidRPr="00282906">
              <w:rPr>
                <w:rFonts w:cs="Tahoma"/>
                <w:b/>
                <w:color w:val="FFFFFF"/>
                <w:sz w:val="22"/>
                <w:szCs w:val="22"/>
              </w:rPr>
              <w:t>Experience and qualifications</w:t>
            </w:r>
            <w:r>
              <w:rPr>
                <w:rFonts w:cs="Tahoma"/>
                <w:b/>
                <w:color w:val="FFFFFF"/>
                <w:sz w:val="22"/>
                <w:szCs w:val="22"/>
              </w:rPr>
              <w:t xml:space="preserve">. </w:t>
            </w:r>
            <w:r w:rsidRPr="000C63A3">
              <w:rPr>
                <w:rFonts w:cs="Tahoma"/>
                <w:i/>
                <w:iCs/>
                <w:color w:val="FFFFFF"/>
                <w:sz w:val="22"/>
                <w:szCs w:val="22"/>
              </w:rPr>
              <w:t>Please provide details of experience relevant to this role</w:t>
            </w:r>
          </w:p>
        </w:tc>
      </w:tr>
      <w:tr w:rsidR="003642B1" w:rsidRPr="00282906" w14:paraId="2C58B509" w14:textId="77777777" w:rsidTr="003642B1">
        <w:trPr>
          <w:trHeight w:val="1435"/>
        </w:trPr>
        <w:tc>
          <w:tcPr>
            <w:tcW w:w="9720" w:type="dxa"/>
            <w:gridSpan w:val="2"/>
          </w:tcPr>
          <w:p w14:paraId="0E8C00FB" w14:textId="77777777" w:rsidR="003642B1" w:rsidRPr="00282906" w:rsidRDefault="003642B1" w:rsidP="003642B1">
            <w:pPr>
              <w:spacing w:line="360" w:lineRule="auto"/>
              <w:rPr>
                <w:rFonts w:cs="Tahoma"/>
                <w:i/>
                <w:sz w:val="22"/>
                <w:szCs w:val="22"/>
              </w:rPr>
            </w:pPr>
            <w:r w:rsidRPr="00282906">
              <w:rPr>
                <w:rFonts w:cs="Tahoma"/>
                <w:i/>
                <w:sz w:val="22"/>
                <w:szCs w:val="22"/>
              </w:rPr>
              <w:t>Please tick any of these skill areas if they relate to you:</w:t>
            </w:r>
          </w:p>
          <w:p w14:paraId="2C0E4319" w14:textId="3C2E22E1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</w:t>
            </w:r>
            <w:r w:rsidR="002E322F">
              <w:rPr>
                <w:rFonts w:cs="Tahoma"/>
                <w:sz w:val="22"/>
                <w:szCs w:val="22"/>
              </w:rPr>
              <w:t xml:space="preserve">Experience in event </w:t>
            </w:r>
            <w:r w:rsidR="005A6ECB">
              <w:rPr>
                <w:rFonts w:cs="Tahoma"/>
                <w:sz w:val="22"/>
                <w:szCs w:val="22"/>
              </w:rPr>
              <w:t>management</w:t>
            </w:r>
          </w:p>
          <w:p w14:paraId="3A30EC7A" w14:textId="7792C712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Experience </w:t>
            </w:r>
            <w:r w:rsidR="002E322F">
              <w:rPr>
                <w:rFonts w:cs="Tahoma"/>
                <w:sz w:val="22"/>
                <w:szCs w:val="22"/>
              </w:rPr>
              <w:t xml:space="preserve">in </w:t>
            </w:r>
            <w:r w:rsidRPr="00282906">
              <w:rPr>
                <w:rFonts w:cs="Tahoma"/>
                <w:sz w:val="22"/>
                <w:szCs w:val="22"/>
              </w:rPr>
              <w:t xml:space="preserve">teaching or tutoring </w:t>
            </w:r>
          </w:p>
          <w:p w14:paraId="01ECC85C" w14:textId="571BD80E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Experience </w:t>
            </w:r>
            <w:r w:rsidR="005A6ECB">
              <w:rPr>
                <w:rFonts w:cs="Tahoma"/>
                <w:sz w:val="22"/>
                <w:szCs w:val="22"/>
              </w:rPr>
              <w:t>in admin work</w:t>
            </w:r>
          </w:p>
          <w:p w14:paraId="73CF2233" w14:textId="080CCA75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</w:t>
            </w:r>
            <w:r w:rsidR="002E322F">
              <w:rPr>
                <w:rFonts w:cs="Tahoma"/>
                <w:sz w:val="22"/>
                <w:szCs w:val="22"/>
              </w:rPr>
              <w:t xml:space="preserve">Experience in </w:t>
            </w:r>
            <w:r w:rsidR="005A6ECB">
              <w:rPr>
                <w:rFonts w:cs="Tahoma"/>
                <w:sz w:val="22"/>
                <w:szCs w:val="22"/>
              </w:rPr>
              <w:t xml:space="preserve">fundraising </w:t>
            </w:r>
          </w:p>
          <w:p w14:paraId="6C5FE1E2" w14:textId="7F2FF61B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Experience working with young people </w:t>
            </w:r>
            <w:r w:rsidR="00B11DE0">
              <w:rPr>
                <w:rFonts w:cs="Tahoma"/>
                <w:sz w:val="22"/>
                <w:szCs w:val="22"/>
              </w:rPr>
              <w:t>and/or working with children</w:t>
            </w:r>
          </w:p>
          <w:p w14:paraId="3569867A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i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Experience working with people from refugee or migrant backgrounds</w:t>
            </w:r>
          </w:p>
        </w:tc>
      </w:tr>
      <w:tr w:rsidR="003642B1" w:rsidRPr="00282906" w14:paraId="6A6AEAFF" w14:textId="77777777" w:rsidTr="003642B1">
        <w:trPr>
          <w:trHeight w:val="1443"/>
        </w:trPr>
        <w:tc>
          <w:tcPr>
            <w:tcW w:w="9720" w:type="dxa"/>
            <w:gridSpan w:val="2"/>
          </w:tcPr>
          <w:p w14:paraId="6225F561" w14:textId="77777777" w:rsidR="003642B1" w:rsidRPr="00282906" w:rsidRDefault="003642B1" w:rsidP="003642B1">
            <w:pPr>
              <w:rPr>
                <w:rFonts w:cs="Tahoma"/>
                <w:b/>
                <w:bCs/>
                <w:sz w:val="22"/>
                <w:szCs w:val="22"/>
              </w:rPr>
            </w:pPr>
            <w:r w:rsidRPr="00282906">
              <w:rPr>
                <w:rFonts w:cs="Tahoma"/>
                <w:b/>
                <w:bCs/>
                <w:i/>
                <w:sz w:val="22"/>
                <w:szCs w:val="22"/>
              </w:rPr>
              <w:t>Please elaborate on these experiences in the space below:</w:t>
            </w:r>
          </w:p>
          <w:p w14:paraId="654385A5" w14:textId="77777777" w:rsidR="003642B1" w:rsidRPr="00282906" w:rsidRDefault="003642B1" w:rsidP="003642B1">
            <w:pPr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6F95F455" w14:textId="77777777" w:rsidTr="003642B1">
        <w:tc>
          <w:tcPr>
            <w:tcW w:w="3060" w:type="dxa"/>
          </w:tcPr>
          <w:p w14:paraId="22C63399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Languages spoken</w:t>
            </w:r>
          </w:p>
        </w:tc>
        <w:tc>
          <w:tcPr>
            <w:tcW w:w="6660" w:type="dxa"/>
          </w:tcPr>
          <w:p w14:paraId="28B62AD5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0DCDEC57" w14:textId="77777777" w:rsidTr="003642B1">
        <w:trPr>
          <w:trHeight w:val="968"/>
        </w:trPr>
        <w:tc>
          <w:tcPr>
            <w:tcW w:w="3060" w:type="dxa"/>
          </w:tcPr>
          <w:p w14:paraId="66CB619B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Other voluntary work</w:t>
            </w:r>
          </w:p>
        </w:tc>
        <w:tc>
          <w:tcPr>
            <w:tcW w:w="6660" w:type="dxa"/>
          </w:tcPr>
          <w:p w14:paraId="236C538C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3C43C488" w14:textId="77777777" w:rsidTr="003642B1">
        <w:tc>
          <w:tcPr>
            <w:tcW w:w="3060" w:type="dxa"/>
          </w:tcPr>
          <w:p w14:paraId="2FF08E36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Hobbies / Interests</w:t>
            </w:r>
          </w:p>
        </w:tc>
        <w:tc>
          <w:tcPr>
            <w:tcW w:w="6660" w:type="dxa"/>
          </w:tcPr>
          <w:p w14:paraId="3A8C87D5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806C46" w14:paraId="22DD1F5E" w14:textId="77777777" w:rsidTr="003642B1">
        <w:tc>
          <w:tcPr>
            <w:tcW w:w="9720" w:type="dxa"/>
            <w:gridSpan w:val="2"/>
          </w:tcPr>
          <w:p w14:paraId="3BC8C31D" w14:textId="77777777" w:rsidR="003642B1" w:rsidRPr="00BF5AAC" w:rsidRDefault="003642B1" w:rsidP="003642B1">
            <w:pPr>
              <w:rPr>
                <w:rFonts w:cs="Tahoma"/>
                <w:b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>Where did you hear about this program?</w:t>
            </w:r>
          </w:p>
          <w:p w14:paraId="1FF20601" w14:textId="77777777" w:rsidR="003642B1" w:rsidRPr="00BF5AAC" w:rsidRDefault="003642B1" w:rsidP="003642B1">
            <w:pPr>
              <w:rPr>
                <w:rFonts w:cs="Tahoma"/>
                <w:sz w:val="22"/>
                <w:szCs w:val="22"/>
              </w:rPr>
            </w:pPr>
          </w:p>
        </w:tc>
      </w:tr>
    </w:tbl>
    <w:p w14:paraId="18092C2C" w14:textId="77777777" w:rsidR="003642B1" w:rsidRPr="00806C46" w:rsidRDefault="003642B1" w:rsidP="003642B1">
      <w:pPr>
        <w:ind w:left="-720"/>
        <w:rPr>
          <w:rFonts w:ascii="Tahoma" w:hAnsi="Tahoma" w:cs="Tahoma"/>
          <w:b/>
          <w:color w:val="333399"/>
          <w:szCs w:val="20"/>
        </w:rPr>
      </w:pPr>
    </w:p>
    <w:tbl>
      <w:tblPr>
        <w:tblStyle w:val="TableGrid"/>
        <w:tblW w:w="9720" w:type="dxa"/>
        <w:tblInd w:w="-484" w:type="dxa"/>
        <w:tblLook w:val="01E0" w:firstRow="1" w:lastRow="1" w:firstColumn="1" w:lastColumn="1" w:noHBand="0" w:noVBand="0"/>
      </w:tblPr>
      <w:tblGrid>
        <w:gridCol w:w="3060"/>
        <w:gridCol w:w="6660"/>
      </w:tblGrid>
      <w:tr w:rsidR="003642B1" w:rsidRPr="00BF5AAC" w14:paraId="486DBA78" w14:textId="77777777" w:rsidTr="005A6ECB">
        <w:trPr>
          <w:trHeight w:val="444"/>
        </w:trPr>
        <w:tc>
          <w:tcPr>
            <w:tcW w:w="9720" w:type="dxa"/>
            <w:gridSpan w:val="2"/>
            <w:shd w:val="clear" w:color="auto" w:fill="538135" w:themeFill="accent6" w:themeFillShade="BF"/>
          </w:tcPr>
          <w:p w14:paraId="32F0515A" w14:textId="19C851C4" w:rsidR="003642B1" w:rsidRPr="00BF5AAC" w:rsidRDefault="005A6ECB" w:rsidP="003642B1">
            <w:pPr>
              <w:rPr>
                <w:rFonts w:cs="Tahoma"/>
                <w:b/>
                <w:color w:val="FFFFFF"/>
                <w:sz w:val="22"/>
                <w:szCs w:val="22"/>
              </w:rPr>
            </w:pPr>
            <w:r>
              <w:rPr>
                <w:rFonts w:cs="Tahoma"/>
                <w:b/>
                <w:color w:val="FFFFFF"/>
                <w:sz w:val="22"/>
                <w:szCs w:val="22"/>
              </w:rPr>
              <w:t xml:space="preserve">Equal Opportunity </w:t>
            </w:r>
            <w:r w:rsidR="003642B1" w:rsidRPr="00BF5AAC">
              <w:rPr>
                <w:rFonts w:cs="Tahoma"/>
                <w:b/>
                <w:color w:val="FFFFFF"/>
                <w:sz w:val="22"/>
                <w:szCs w:val="22"/>
              </w:rPr>
              <w:t xml:space="preserve">Information: </w:t>
            </w:r>
          </w:p>
        </w:tc>
      </w:tr>
      <w:tr w:rsidR="003642B1" w:rsidRPr="00BF5AAC" w14:paraId="07EE2CBF" w14:textId="77777777" w:rsidTr="003642B1">
        <w:tc>
          <w:tcPr>
            <w:tcW w:w="3060" w:type="dxa"/>
          </w:tcPr>
          <w:p w14:paraId="34976017" w14:textId="77777777" w:rsidR="003642B1" w:rsidRPr="00BF5AAC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 xml:space="preserve">Age </w:t>
            </w:r>
          </w:p>
        </w:tc>
        <w:tc>
          <w:tcPr>
            <w:tcW w:w="6660" w:type="dxa"/>
          </w:tcPr>
          <w:p w14:paraId="2E4E2BAC" w14:textId="77777777" w:rsidR="003642B1" w:rsidRPr="00BF5AAC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 &lt;18 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18-25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26-35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36-45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46-55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55+     </w:t>
            </w:r>
          </w:p>
        </w:tc>
      </w:tr>
      <w:tr w:rsidR="003642B1" w:rsidRPr="00BF5AAC" w14:paraId="02C89DF0" w14:textId="77777777" w:rsidTr="003642B1">
        <w:tc>
          <w:tcPr>
            <w:tcW w:w="3060" w:type="dxa"/>
          </w:tcPr>
          <w:p w14:paraId="573744E5" w14:textId="77777777" w:rsidR="003642B1" w:rsidRPr="00BF5AAC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>Gender</w:t>
            </w:r>
          </w:p>
        </w:tc>
        <w:tc>
          <w:tcPr>
            <w:tcW w:w="6660" w:type="dxa"/>
          </w:tcPr>
          <w:p w14:paraId="7E5AF727" w14:textId="77777777" w:rsidR="003642B1" w:rsidRPr="00BF5AAC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 Male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Female    </w:t>
            </w:r>
          </w:p>
        </w:tc>
      </w:tr>
      <w:tr w:rsidR="003642B1" w:rsidRPr="00BF5AAC" w14:paraId="538F980C" w14:textId="77777777" w:rsidTr="003642B1">
        <w:tc>
          <w:tcPr>
            <w:tcW w:w="3060" w:type="dxa"/>
          </w:tcPr>
          <w:p w14:paraId="655FC2F2" w14:textId="74095B74" w:rsidR="003642B1" w:rsidRPr="00BF5AAC" w:rsidRDefault="005A6ECB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lastRenderedPageBreak/>
              <w:t>Disabilities</w:t>
            </w:r>
          </w:p>
        </w:tc>
        <w:tc>
          <w:tcPr>
            <w:tcW w:w="6660" w:type="dxa"/>
          </w:tcPr>
          <w:p w14:paraId="25C6B80D" w14:textId="77777777" w:rsidR="003642B1" w:rsidRPr="00BF5AAC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BF5AAC" w14:paraId="6C73A08C" w14:textId="77777777" w:rsidTr="003642B1">
        <w:tc>
          <w:tcPr>
            <w:tcW w:w="3060" w:type="dxa"/>
          </w:tcPr>
          <w:p w14:paraId="46C8EF95" w14:textId="77777777" w:rsidR="003642B1" w:rsidRPr="00BF5AAC" w:rsidRDefault="003642B1" w:rsidP="003642B1">
            <w:pPr>
              <w:rPr>
                <w:rFonts w:cs="Tahoma"/>
                <w:b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>Highest education qualification achieved?</w:t>
            </w:r>
          </w:p>
        </w:tc>
        <w:tc>
          <w:tcPr>
            <w:tcW w:w="6660" w:type="dxa"/>
          </w:tcPr>
          <w:p w14:paraId="259BFE33" w14:textId="77777777" w:rsidR="003642B1" w:rsidRPr="00BF5AAC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</w:tbl>
    <w:p w14:paraId="2AE319A4" w14:textId="77777777" w:rsidR="003642B1" w:rsidRPr="00806C46" w:rsidRDefault="003642B1" w:rsidP="003642B1">
      <w:pPr>
        <w:ind w:left="-720"/>
        <w:rPr>
          <w:rFonts w:ascii="Tahoma" w:hAnsi="Tahoma" w:cs="Tahoma"/>
          <w:b/>
          <w:color w:val="333399"/>
          <w:szCs w:val="20"/>
        </w:rPr>
      </w:pPr>
    </w:p>
    <w:tbl>
      <w:tblPr>
        <w:tblStyle w:val="TableGrid"/>
        <w:tblW w:w="9720" w:type="dxa"/>
        <w:tblInd w:w="-484" w:type="dxa"/>
        <w:tblLook w:val="01E0" w:firstRow="1" w:lastRow="1" w:firstColumn="1" w:lastColumn="1" w:noHBand="0" w:noVBand="0"/>
      </w:tblPr>
      <w:tblGrid>
        <w:gridCol w:w="9720"/>
      </w:tblGrid>
      <w:tr w:rsidR="003642B1" w:rsidRPr="00BF5AAC" w14:paraId="69474F0F" w14:textId="77777777" w:rsidTr="003642B1">
        <w:trPr>
          <w:trHeight w:val="1426"/>
        </w:trPr>
        <w:tc>
          <w:tcPr>
            <w:tcW w:w="9720" w:type="dxa"/>
          </w:tcPr>
          <w:p w14:paraId="655B68F1" w14:textId="77777777" w:rsidR="003642B1" w:rsidRPr="00BF5AAC" w:rsidRDefault="003642B1" w:rsidP="003642B1">
            <w:pPr>
              <w:rPr>
                <w:rFonts w:cs="Tahoma"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>Privacy statement:</w:t>
            </w:r>
            <w:r w:rsidRPr="00BF5AAC">
              <w:rPr>
                <w:rFonts w:cs="Tahoma"/>
                <w:sz w:val="22"/>
                <w:szCs w:val="22"/>
              </w:rPr>
              <w:t xml:space="preserve"> </w:t>
            </w:r>
          </w:p>
          <w:p w14:paraId="7ED5C083" w14:textId="5B791207" w:rsidR="003642B1" w:rsidRPr="00BF5AAC" w:rsidRDefault="003642B1" w:rsidP="003642B1">
            <w:pPr>
              <w:rPr>
                <w:rFonts w:cs="Tahoma"/>
                <w:sz w:val="22"/>
                <w:szCs w:val="22"/>
              </w:rPr>
            </w:pPr>
            <w:r w:rsidRPr="00BF5AAC">
              <w:rPr>
                <w:rFonts w:cs="Tahoma"/>
                <w:sz w:val="22"/>
                <w:szCs w:val="22"/>
              </w:rPr>
              <w:t xml:space="preserve">The personal information on this form is being collected for the purposes of recruiting and selecting volunteers wishing to work </w:t>
            </w:r>
            <w:r w:rsidR="005A6ECB">
              <w:rPr>
                <w:rFonts w:cs="Tahoma"/>
                <w:sz w:val="22"/>
                <w:szCs w:val="22"/>
              </w:rPr>
              <w:t xml:space="preserve">at </w:t>
            </w:r>
            <w:proofErr w:type="spellStart"/>
            <w:r w:rsidR="005A6ECB">
              <w:rPr>
                <w:rFonts w:cs="Tahoma"/>
                <w:b/>
                <w:bCs/>
                <w:sz w:val="22"/>
                <w:szCs w:val="22"/>
              </w:rPr>
              <w:t>Neema</w:t>
            </w:r>
            <w:proofErr w:type="spellEnd"/>
            <w:r w:rsidR="005A6ECB">
              <w:rPr>
                <w:rFonts w:cs="Tahoma"/>
                <w:b/>
                <w:bCs/>
                <w:sz w:val="22"/>
                <w:szCs w:val="22"/>
              </w:rPr>
              <w:t xml:space="preserve"> Women Community</w:t>
            </w:r>
            <w:r w:rsidRPr="00BF5AAC">
              <w:rPr>
                <w:rFonts w:cs="Tahoma"/>
                <w:sz w:val="22"/>
                <w:szCs w:val="22"/>
              </w:rPr>
              <w:t xml:space="preserve">.  </w:t>
            </w:r>
            <w:r w:rsidRPr="00BF5AAC">
              <w:rPr>
                <w:rStyle w:val="Strong"/>
                <w:rFonts w:cs="Tahoma"/>
                <w:b w:val="0"/>
                <w:sz w:val="22"/>
                <w:szCs w:val="22"/>
              </w:rPr>
              <w:t>The information may also be required for evaluation purposes.</w:t>
            </w:r>
            <w:r w:rsidRPr="00BF5AAC">
              <w:rPr>
                <w:rFonts w:cs="Tahoma"/>
                <w:sz w:val="22"/>
                <w:szCs w:val="22"/>
              </w:rPr>
              <w:t>  Any evaluation reports developed will not identify individual volunteers by name. This information may be shared with partner organisations and funding bodies.</w:t>
            </w:r>
          </w:p>
        </w:tc>
      </w:tr>
      <w:tr w:rsidR="003642B1" w:rsidRPr="00BF5AAC" w14:paraId="0BD45368" w14:textId="77777777" w:rsidTr="003642B1">
        <w:tc>
          <w:tcPr>
            <w:tcW w:w="9720" w:type="dxa"/>
          </w:tcPr>
          <w:p w14:paraId="7D09D3C3" w14:textId="77777777" w:rsidR="003642B1" w:rsidRPr="00BF5AAC" w:rsidRDefault="003642B1" w:rsidP="003642B1">
            <w:pPr>
              <w:rPr>
                <w:rFonts w:cs="Tahoma"/>
                <w:bCs/>
                <w:iCs/>
                <w:sz w:val="22"/>
                <w:szCs w:val="22"/>
              </w:rPr>
            </w:pP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By signing this form I attest that the information supplied is true and accurate. </w:t>
            </w:r>
          </w:p>
          <w:p w14:paraId="3D200542" w14:textId="77777777" w:rsidR="005A6ECB" w:rsidRDefault="003642B1" w:rsidP="003642B1">
            <w:pPr>
              <w:rPr>
                <w:rFonts w:cs="Tahoma"/>
                <w:bCs/>
                <w:iCs/>
                <w:sz w:val="22"/>
                <w:szCs w:val="22"/>
              </w:rPr>
            </w:pP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I understand that submitting this application form does </w:t>
            </w:r>
            <w:r>
              <w:rPr>
                <w:rFonts w:cs="Tahoma"/>
                <w:bCs/>
                <w:iCs/>
                <w:sz w:val="22"/>
                <w:szCs w:val="22"/>
              </w:rPr>
              <w:t>not automatically register me a volunteer</w:t>
            </w: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 but that there is a selection process including completion of a satisfactory </w:t>
            </w:r>
            <w:r w:rsidR="005A6ECB">
              <w:rPr>
                <w:rFonts w:cs="Tahoma"/>
                <w:bCs/>
                <w:iCs/>
                <w:sz w:val="22"/>
                <w:szCs w:val="22"/>
              </w:rPr>
              <w:t>recruitment process</w:t>
            </w: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 and participation in training.  </w:t>
            </w:r>
          </w:p>
          <w:p w14:paraId="544F87A8" w14:textId="7A11B72C" w:rsidR="00F94E24" w:rsidRDefault="003642B1" w:rsidP="003642B1">
            <w:pPr>
              <w:rPr>
                <w:rFonts w:cs="Tahoma"/>
                <w:bCs/>
                <w:iCs/>
                <w:sz w:val="22"/>
                <w:szCs w:val="22"/>
              </w:rPr>
            </w:pP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I confirm that I am willing to volunteer </w:t>
            </w:r>
            <w:r w:rsidR="005A6ECB">
              <w:rPr>
                <w:rFonts w:cs="Tahoma"/>
                <w:bCs/>
                <w:iCs/>
                <w:sz w:val="22"/>
                <w:szCs w:val="22"/>
              </w:rPr>
              <w:t xml:space="preserve">for </w:t>
            </w:r>
            <w:proofErr w:type="spellStart"/>
            <w:r w:rsidR="005A6ECB">
              <w:rPr>
                <w:rFonts w:cs="Tahoma"/>
                <w:b/>
                <w:iCs/>
                <w:sz w:val="22"/>
                <w:szCs w:val="22"/>
              </w:rPr>
              <w:t>Neema</w:t>
            </w:r>
            <w:proofErr w:type="spellEnd"/>
            <w:r w:rsidR="005A6ECB">
              <w:rPr>
                <w:rFonts w:cs="Tahoma"/>
                <w:b/>
                <w:iCs/>
                <w:sz w:val="22"/>
                <w:szCs w:val="22"/>
              </w:rPr>
              <w:t xml:space="preserve"> Women </w:t>
            </w:r>
            <w:r w:rsidR="005A6ECB" w:rsidRPr="005A6ECB">
              <w:rPr>
                <w:rFonts w:cs="Tahoma"/>
                <w:bCs/>
                <w:iCs/>
                <w:sz w:val="22"/>
                <w:szCs w:val="22"/>
              </w:rPr>
              <w:t>Community</w:t>
            </w:r>
            <w:r w:rsidR="00D77632">
              <w:rPr>
                <w:rFonts w:cs="Tahoma"/>
                <w:bCs/>
                <w:iCs/>
                <w:sz w:val="22"/>
                <w:szCs w:val="22"/>
              </w:rPr>
              <w:t>.</w:t>
            </w:r>
          </w:p>
          <w:p w14:paraId="7D0DD074" w14:textId="44037941" w:rsidR="003642B1" w:rsidRPr="00F94E24" w:rsidRDefault="00F94E24" w:rsidP="003642B1">
            <w:pPr>
              <w:rPr>
                <w:rFonts w:cs="Tahoma"/>
                <w:bCs/>
                <w:iCs/>
                <w:sz w:val="22"/>
                <w:szCs w:val="22"/>
              </w:rPr>
            </w:pPr>
            <w:r w:rsidRPr="00F94E24">
              <w:rPr>
                <w:rFonts w:cs="Tahoma"/>
                <w:bCs/>
                <w:iCs/>
                <w:sz w:val="22"/>
                <w:szCs w:val="22"/>
              </w:rPr>
              <w:t>By submitting this application, I affirm that the facts set forth in it are true and complete. I understand that if I am accepted as a volunteer, any false statements, omissions, or other misrepresentations made by me on this application may result in my immediate dismissal.</w:t>
            </w:r>
          </w:p>
          <w:p w14:paraId="1602F2A5" w14:textId="793C3BA7" w:rsidR="003642B1" w:rsidRDefault="003642B1" w:rsidP="003642B1">
            <w:pPr>
              <w:spacing w:before="240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Signature:</w:t>
            </w:r>
          </w:p>
          <w:p w14:paraId="16C974F9" w14:textId="5DB76E92" w:rsidR="005A6ECB" w:rsidRDefault="005A6ECB" w:rsidP="003642B1">
            <w:pPr>
              <w:spacing w:before="240"/>
              <w:rPr>
                <w:rFonts w:cs="Tahoma"/>
                <w:b/>
                <w:sz w:val="22"/>
                <w:szCs w:val="22"/>
              </w:rPr>
            </w:pPr>
          </w:p>
          <w:p w14:paraId="6119B2F9" w14:textId="77777777" w:rsidR="005E0A6E" w:rsidRPr="00BF5AAC" w:rsidRDefault="005E0A6E" w:rsidP="003642B1">
            <w:pPr>
              <w:spacing w:before="240"/>
              <w:rPr>
                <w:rFonts w:cs="Tahoma"/>
                <w:b/>
                <w:sz w:val="22"/>
                <w:szCs w:val="22"/>
              </w:rPr>
            </w:pPr>
          </w:p>
          <w:p w14:paraId="0A236B34" w14:textId="77777777" w:rsidR="003642B1" w:rsidRPr="00BF5AAC" w:rsidRDefault="003642B1" w:rsidP="003642B1">
            <w:pPr>
              <w:spacing w:before="240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 xml:space="preserve">Name:                                                                                                   </w:t>
            </w:r>
            <w:r w:rsidRPr="00BF5AAC">
              <w:rPr>
                <w:rFonts w:cs="Tahoma"/>
                <w:b/>
                <w:sz w:val="22"/>
                <w:szCs w:val="22"/>
              </w:rPr>
              <w:t>Date:</w:t>
            </w:r>
          </w:p>
        </w:tc>
      </w:tr>
    </w:tbl>
    <w:p w14:paraId="6B906205" w14:textId="77777777" w:rsidR="003642B1" w:rsidRDefault="003642B1" w:rsidP="003642B1">
      <w:pPr>
        <w:jc w:val="both"/>
        <w:rPr>
          <w:rFonts w:cs="Tahoma"/>
          <w:b/>
          <w:bCs/>
          <w:sz w:val="22"/>
          <w:szCs w:val="22"/>
        </w:rPr>
      </w:pPr>
    </w:p>
    <w:p w14:paraId="1D0D3E39" w14:textId="29495307" w:rsidR="0063279E" w:rsidRDefault="005A6ECB" w:rsidP="009F1FB7">
      <w:pPr>
        <w:spacing w:before="0" w:after="0"/>
        <w:ind w:left="-360"/>
        <w:jc w:val="both"/>
        <w:rPr>
          <w:rFonts w:cs="Tahoma"/>
          <w:b/>
          <w:bCs/>
          <w:i/>
          <w:color w:val="538135" w:themeColor="accent6" w:themeShade="BF"/>
          <w:sz w:val="21"/>
          <w:szCs w:val="21"/>
        </w:rPr>
      </w:pPr>
      <w:proofErr w:type="spellStart"/>
      <w:r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>Neema</w:t>
      </w:r>
      <w:proofErr w:type="spellEnd"/>
      <w:r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 xml:space="preserve"> Women Community</w:t>
      </w:r>
      <w:r w:rsidR="003642B1"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 xml:space="preserve"> is committed to the safety and wellbeing of all </w:t>
      </w:r>
      <w:r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>individual</w:t>
      </w:r>
      <w:r w:rsidR="003642B1"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 xml:space="preserve"> people accessing our service. We also support the rights and wellbeing of our staff and volunteers and encourage their active participation in building and maintaining a secure environment for all participants. </w:t>
      </w:r>
    </w:p>
    <w:p w14:paraId="7D0308A8" w14:textId="77777777" w:rsidR="00F94E24" w:rsidRDefault="00F94E24" w:rsidP="009F1FB7">
      <w:pPr>
        <w:spacing w:before="0" w:after="0"/>
        <w:ind w:left="-360"/>
        <w:jc w:val="both"/>
        <w:rPr>
          <w:rFonts w:cs="Tahoma"/>
          <w:b/>
          <w:bCs/>
          <w:i/>
          <w:color w:val="538135" w:themeColor="accent6" w:themeShade="BF"/>
          <w:sz w:val="21"/>
          <w:szCs w:val="21"/>
        </w:rPr>
      </w:pPr>
    </w:p>
    <w:p w14:paraId="7814F05F" w14:textId="588FE0E3" w:rsidR="005E0A6E" w:rsidRDefault="00647C94" w:rsidP="009F1FB7">
      <w:pPr>
        <w:spacing w:before="0" w:after="0"/>
        <w:ind w:left="-360"/>
        <w:jc w:val="both"/>
        <w:rPr>
          <w:rFonts w:cs="Tahoma"/>
          <w:b/>
          <w:bCs/>
          <w:iCs/>
          <w:sz w:val="28"/>
          <w:szCs w:val="28"/>
        </w:rPr>
      </w:pPr>
      <w:r w:rsidRPr="00647C94">
        <w:rPr>
          <w:rFonts w:cs="Tahoma"/>
          <w:b/>
          <w:bCs/>
          <w:iCs/>
          <w:sz w:val="28"/>
          <w:szCs w:val="28"/>
        </w:rPr>
        <w:t xml:space="preserve">Office </w:t>
      </w:r>
      <w:r>
        <w:rPr>
          <w:rFonts w:cs="Tahoma"/>
          <w:b/>
          <w:bCs/>
          <w:iCs/>
          <w:sz w:val="28"/>
          <w:szCs w:val="28"/>
        </w:rPr>
        <w:t xml:space="preserve">use </w:t>
      </w:r>
      <w:r w:rsidRPr="00647C94">
        <w:rPr>
          <w:rFonts w:cs="Tahoma"/>
          <w:b/>
          <w:bCs/>
          <w:iCs/>
          <w:sz w:val="28"/>
          <w:szCs w:val="28"/>
        </w:rPr>
        <w:t>only</w:t>
      </w:r>
    </w:p>
    <w:p w14:paraId="54DDFD4D" w14:textId="77777777" w:rsidR="00647C94" w:rsidRPr="00647C94" w:rsidRDefault="00647C94" w:rsidP="009F1FB7">
      <w:pPr>
        <w:spacing w:before="0" w:after="0"/>
        <w:ind w:left="-360"/>
        <w:jc w:val="both"/>
        <w:rPr>
          <w:rFonts w:cs="Tahoma"/>
          <w:b/>
          <w:bCs/>
          <w:iCs/>
          <w:sz w:val="28"/>
          <w:szCs w:val="28"/>
        </w:rPr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1489"/>
        <w:gridCol w:w="7321"/>
      </w:tblGrid>
      <w:tr w:rsidR="00647C94" w14:paraId="7E4A3252" w14:textId="77777777" w:rsidTr="00647C94">
        <w:tc>
          <w:tcPr>
            <w:tcW w:w="1489" w:type="dxa"/>
            <w:shd w:val="clear" w:color="auto" w:fill="AEAAAA" w:themeFill="background2" w:themeFillShade="BF"/>
          </w:tcPr>
          <w:p w14:paraId="09C1085B" w14:textId="6A58B85A" w:rsidR="00647C94" w:rsidRPr="00647C94" w:rsidRDefault="00647C94" w:rsidP="009F1FB7">
            <w:pPr>
              <w:spacing w:before="0" w:after="0"/>
              <w:jc w:val="both"/>
              <w:rPr>
                <w:b/>
                <w:bCs/>
                <w:iCs/>
                <w:sz w:val="22"/>
                <w:szCs w:val="28"/>
              </w:rPr>
            </w:pPr>
            <w:r w:rsidRPr="00647C94">
              <w:rPr>
                <w:b/>
                <w:bCs/>
                <w:iCs/>
                <w:sz w:val="22"/>
                <w:szCs w:val="28"/>
              </w:rPr>
              <w:t xml:space="preserve">Processed by </w:t>
            </w:r>
          </w:p>
        </w:tc>
        <w:tc>
          <w:tcPr>
            <w:tcW w:w="7321" w:type="dxa"/>
          </w:tcPr>
          <w:p w14:paraId="4D6A3398" w14:textId="77777777" w:rsidR="00647C94" w:rsidRDefault="00647C94" w:rsidP="009F1FB7">
            <w:pPr>
              <w:spacing w:before="0" w:after="0"/>
              <w:jc w:val="both"/>
              <w:rPr>
                <w:i/>
                <w:color w:val="538135" w:themeColor="accent6" w:themeShade="BF"/>
              </w:rPr>
            </w:pPr>
          </w:p>
        </w:tc>
      </w:tr>
      <w:tr w:rsidR="00647C94" w14:paraId="3922879E" w14:textId="77777777" w:rsidTr="00647C94">
        <w:tc>
          <w:tcPr>
            <w:tcW w:w="1489" w:type="dxa"/>
            <w:shd w:val="clear" w:color="auto" w:fill="AEAAAA" w:themeFill="background2" w:themeFillShade="BF"/>
          </w:tcPr>
          <w:p w14:paraId="7F796766" w14:textId="518FD9EA" w:rsidR="00647C94" w:rsidRPr="00647C94" w:rsidRDefault="00647C94" w:rsidP="009F1FB7">
            <w:pPr>
              <w:spacing w:before="0" w:after="0"/>
              <w:jc w:val="both"/>
              <w:rPr>
                <w:b/>
                <w:bCs/>
                <w:iCs/>
                <w:sz w:val="22"/>
                <w:szCs w:val="28"/>
              </w:rPr>
            </w:pPr>
            <w:r w:rsidRPr="00647C94">
              <w:rPr>
                <w:b/>
                <w:bCs/>
                <w:iCs/>
                <w:sz w:val="22"/>
                <w:szCs w:val="28"/>
              </w:rPr>
              <w:t>Job role</w:t>
            </w:r>
          </w:p>
        </w:tc>
        <w:tc>
          <w:tcPr>
            <w:tcW w:w="7321" w:type="dxa"/>
          </w:tcPr>
          <w:p w14:paraId="6F80BEBF" w14:textId="77777777" w:rsidR="00647C94" w:rsidRDefault="00647C94" w:rsidP="009F1FB7">
            <w:pPr>
              <w:spacing w:before="0" w:after="0"/>
              <w:jc w:val="both"/>
              <w:rPr>
                <w:i/>
                <w:color w:val="538135" w:themeColor="accent6" w:themeShade="BF"/>
              </w:rPr>
            </w:pPr>
          </w:p>
        </w:tc>
      </w:tr>
      <w:tr w:rsidR="00647C94" w14:paraId="5BB6887B" w14:textId="77777777" w:rsidTr="00647C94">
        <w:tc>
          <w:tcPr>
            <w:tcW w:w="1489" w:type="dxa"/>
            <w:shd w:val="clear" w:color="auto" w:fill="AEAAAA" w:themeFill="background2" w:themeFillShade="BF"/>
          </w:tcPr>
          <w:p w14:paraId="7CB99754" w14:textId="18022E66" w:rsidR="00647C94" w:rsidRPr="00647C94" w:rsidRDefault="00647C94" w:rsidP="009F1FB7">
            <w:pPr>
              <w:spacing w:before="0" w:after="0"/>
              <w:jc w:val="both"/>
              <w:rPr>
                <w:b/>
                <w:bCs/>
                <w:iCs/>
                <w:sz w:val="22"/>
                <w:szCs w:val="28"/>
              </w:rPr>
            </w:pPr>
            <w:r w:rsidRPr="00647C94">
              <w:rPr>
                <w:b/>
                <w:bCs/>
                <w:iCs/>
                <w:sz w:val="22"/>
                <w:szCs w:val="28"/>
              </w:rPr>
              <w:t xml:space="preserve">Date </w:t>
            </w:r>
          </w:p>
        </w:tc>
        <w:tc>
          <w:tcPr>
            <w:tcW w:w="7321" w:type="dxa"/>
          </w:tcPr>
          <w:p w14:paraId="76EF7709" w14:textId="77777777" w:rsidR="00647C94" w:rsidRDefault="00647C94" w:rsidP="009F1FB7">
            <w:pPr>
              <w:spacing w:before="0" w:after="0"/>
              <w:jc w:val="both"/>
              <w:rPr>
                <w:i/>
                <w:color w:val="538135" w:themeColor="accent6" w:themeShade="BF"/>
              </w:rPr>
            </w:pPr>
          </w:p>
        </w:tc>
      </w:tr>
      <w:tr w:rsidR="00647C94" w14:paraId="2F0BF36A" w14:textId="77777777" w:rsidTr="00647C94">
        <w:trPr>
          <w:trHeight w:val="1622"/>
        </w:trPr>
        <w:tc>
          <w:tcPr>
            <w:tcW w:w="1489" w:type="dxa"/>
            <w:shd w:val="clear" w:color="auto" w:fill="AEAAAA" w:themeFill="background2" w:themeFillShade="BF"/>
          </w:tcPr>
          <w:p w14:paraId="049ECC66" w14:textId="0039F602" w:rsidR="00647C94" w:rsidRPr="00647C94" w:rsidRDefault="00647C94" w:rsidP="009F1FB7">
            <w:pPr>
              <w:spacing w:before="0" w:after="0"/>
              <w:jc w:val="both"/>
              <w:rPr>
                <w:b/>
                <w:bCs/>
                <w:iCs/>
                <w:sz w:val="22"/>
                <w:szCs w:val="28"/>
              </w:rPr>
            </w:pPr>
            <w:r w:rsidRPr="00647C94">
              <w:rPr>
                <w:b/>
                <w:bCs/>
                <w:iCs/>
                <w:sz w:val="22"/>
                <w:szCs w:val="28"/>
              </w:rPr>
              <w:t>Signature</w:t>
            </w:r>
          </w:p>
        </w:tc>
        <w:tc>
          <w:tcPr>
            <w:tcW w:w="7321" w:type="dxa"/>
          </w:tcPr>
          <w:p w14:paraId="5B14263E" w14:textId="77777777" w:rsidR="00647C94" w:rsidRDefault="00647C94" w:rsidP="009F1FB7">
            <w:pPr>
              <w:spacing w:before="0" w:after="0"/>
              <w:jc w:val="both"/>
              <w:rPr>
                <w:i/>
                <w:color w:val="538135" w:themeColor="accent6" w:themeShade="BF"/>
              </w:rPr>
            </w:pPr>
          </w:p>
        </w:tc>
      </w:tr>
    </w:tbl>
    <w:p w14:paraId="2EF53C04" w14:textId="77777777" w:rsidR="00647C94" w:rsidRPr="00566845" w:rsidRDefault="00647C94" w:rsidP="009F1FB7">
      <w:pPr>
        <w:spacing w:before="0" w:after="0"/>
        <w:ind w:left="-360"/>
        <w:jc w:val="both"/>
        <w:rPr>
          <w:i/>
          <w:color w:val="538135" w:themeColor="accent6" w:themeShade="BF"/>
        </w:rPr>
      </w:pPr>
    </w:p>
    <w:sectPr w:rsidR="00647C94" w:rsidRPr="00566845" w:rsidSect="009F1FB7">
      <w:pgSz w:w="12240" w:h="15840"/>
      <w:pgMar w:top="1079" w:right="1620" w:bottom="1079" w:left="1800" w:header="708" w:footer="708" w:gutter="0"/>
      <w:pgBorders w:offsetFrom="page">
        <w:top w:val="single" w:sz="4" w:space="24" w:color="666699"/>
        <w:left w:val="single" w:sz="4" w:space="24" w:color="666699"/>
        <w:bottom w:val="single" w:sz="4" w:space="24" w:color="666699"/>
        <w:right w:val="single" w:sz="4" w:space="24" w:color="6666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060FC5" w14:textId="77777777" w:rsidR="0062655E" w:rsidRDefault="0062655E" w:rsidP="00566845">
      <w:pPr>
        <w:spacing w:before="0" w:after="0"/>
      </w:pPr>
      <w:r>
        <w:separator/>
      </w:r>
    </w:p>
  </w:endnote>
  <w:endnote w:type="continuationSeparator" w:id="0">
    <w:p w14:paraId="65C81F8D" w14:textId="77777777" w:rsidR="0062655E" w:rsidRDefault="0062655E" w:rsidP="0056684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81962" w14:textId="77777777" w:rsidR="0062655E" w:rsidRDefault="0062655E" w:rsidP="00566845">
      <w:pPr>
        <w:spacing w:before="0" w:after="0"/>
      </w:pPr>
      <w:r>
        <w:separator/>
      </w:r>
    </w:p>
  </w:footnote>
  <w:footnote w:type="continuationSeparator" w:id="0">
    <w:p w14:paraId="7FC598B2" w14:textId="77777777" w:rsidR="0062655E" w:rsidRDefault="0062655E" w:rsidP="0056684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2328D6"/>
    <w:multiLevelType w:val="hybridMultilevel"/>
    <w:tmpl w:val="11B47CD4"/>
    <w:lvl w:ilvl="0" w:tplc="72FED9EA"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tTQ1NTI0AVImFko6SsGpxcWZ+XkgBUa1AEgvy64sAAAA"/>
  </w:docVars>
  <w:rsids>
    <w:rsidRoot w:val="003642B1"/>
    <w:rsid w:val="000323E2"/>
    <w:rsid w:val="001211CD"/>
    <w:rsid w:val="00163557"/>
    <w:rsid w:val="001A4A3D"/>
    <w:rsid w:val="00206924"/>
    <w:rsid w:val="002E322F"/>
    <w:rsid w:val="003642B1"/>
    <w:rsid w:val="00387966"/>
    <w:rsid w:val="003A440B"/>
    <w:rsid w:val="00566845"/>
    <w:rsid w:val="005A6ECB"/>
    <w:rsid w:val="005E0A6E"/>
    <w:rsid w:val="0062655E"/>
    <w:rsid w:val="0063279E"/>
    <w:rsid w:val="00647C94"/>
    <w:rsid w:val="006D2CC9"/>
    <w:rsid w:val="00820006"/>
    <w:rsid w:val="00910781"/>
    <w:rsid w:val="009742D0"/>
    <w:rsid w:val="009B1DD7"/>
    <w:rsid w:val="009F1FB7"/>
    <w:rsid w:val="00B11DE0"/>
    <w:rsid w:val="00B57907"/>
    <w:rsid w:val="00D77632"/>
    <w:rsid w:val="00DF41BE"/>
    <w:rsid w:val="00F94E24"/>
    <w:rsid w:val="00FF0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75765C"/>
  <w15:chartTrackingRefBased/>
  <w15:docId w15:val="{42E6DCFE-CE83-4719-A5D2-5E0CDAA79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42B1"/>
    <w:pPr>
      <w:spacing w:before="120" w:after="120"/>
    </w:pPr>
    <w:rPr>
      <w:rFonts w:ascii="Calibri" w:hAnsi="Calibri"/>
      <w:szCs w:val="24"/>
      <w:lang w:val="en-AU" w:eastAsia="en-US"/>
    </w:rPr>
  </w:style>
  <w:style w:type="paragraph" w:styleId="Heading1">
    <w:name w:val="heading 1"/>
    <w:basedOn w:val="Normal"/>
    <w:next w:val="Normal"/>
    <w:qFormat/>
    <w:rsid w:val="003642B1"/>
    <w:pPr>
      <w:keepNext/>
      <w:outlineLvl w:val="0"/>
    </w:pPr>
    <w:rPr>
      <w:rFonts w:ascii="Tahoma" w:hAnsi="Tahoma" w:cs="Arial"/>
      <w:b/>
      <w:bCs/>
      <w:color w:val="333399"/>
      <w:kern w:val="32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3642B1"/>
    <w:rPr>
      <w:b/>
      <w:bCs/>
    </w:rPr>
  </w:style>
  <w:style w:type="table" w:styleId="TableGrid">
    <w:name w:val="Table Grid"/>
    <w:basedOn w:val="TableNormal"/>
    <w:rsid w:val="003642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5668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66845"/>
    <w:rPr>
      <w:rFonts w:ascii="Calibri" w:hAnsi="Calibri"/>
      <w:szCs w:val="24"/>
      <w:lang w:val="en-AU" w:eastAsia="en-US"/>
    </w:rPr>
  </w:style>
  <w:style w:type="paragraph" w:styleId="Footer">
    <w:name w:val="footer"/>
    <w:basedOn w:val="Normal"/>
    <w:link w:val="FooterChar"/>
    <w:rsid w:val="005668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66845"/>
    <w:rPr>
      <w:rFonts w:ascii="Calibri" w:hAnsi="Calibri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APPLICATION FORM (sample)</vt:lpstr>
    </vt:vector>
  </TitlesOfParts>
  <Company>CMYI</Company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 FORM (sample)</dc:title>
  <dc:subject/>
  <dc:creator>Megan Nutbean</dc:creator>
  <cp:keywords/>
  <dc:description/>
  <cp:lastModifiedBy>julienne nsona</cp:lastModifiedBy>
  <cp:revision>9</cp:revision>
  <cp:lastPrinted>2021-03-22T12:39:00Z</cp:lastPrinted>
  <dcterms:created xsi:type="dcterms:W3CDTF">2020-08-06T19:35:00Z</dcterms:created>
  <dcterms:modified xsi:type="dcterms:W3CDTF">2021-03-22T15:54:00Z</dcterms:modified>
</cp:coreProperties>
</file>